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n</w:t>
      </w:r>
      <w:r>
        <w:t xml:space="preserve"> </w:t>
      </w:r>
      <w:r>
        <w:t xml:space="preserve">premier</w:t>
      </w:r>
      <w:r>
        <w:t xml:space="preserve"> </w:t>
      </w:r>
      <w:r>
        <w:t xml:space="preserve">doc</w:t>
      </w:r>
    </w:p>
    <w:p>
      <w:pPr>
        <w:pStyle w:val="Heading2"/>
      </w:pPr>
      <w:bookmarkStart w:id="20" w:name="r-markdown-sur-test1.r"/>
      <w:r>
        <w:t xml:space="preserve">R Markdown sur test1.R</w:t>
      </w:r>
      <w:bookmarkEnd w:id="20"/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1.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Heading2"/>
      </w:pPr>
      <w:bookmarkStart w:id="21" w:name="fin"/>
      <w:r>
        <w:t xml:space="preserve">FIN</w:t>
      </w:r>
      <w:bookmarkEnd w:id="2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 premier doc</dc:title>
  <dc:creator/>
  <cp:keywords/>
  <dcterms:created xsi:type="dcterms:W3CDTF">2020-10-01T14:53:28Z</dcterms:created>
  <dcterms:modified xsi:type="dcterms:W3CDTF">2020-10-01T14:5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